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page" w:horzAnchor="margin" w:tblpY="280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00"/>
        <w:gridCol w:w="85"/>
        <w:gridCol w:w="8"/>
        <w:gridCol w:w="2308"/>
        <w:gridCol w:w="496"/>
        <w:gridCol w:w="318"/>
        <w:gridCol w:w="188"/>
        <w:gridCol w:w="603"/>
        <w:gridCol w:w="556"/>
        <w:gridCol w:w="19"/>
        <w:gridCol w:w="488"/>
        <w:gridCol w:w="13"/>
        <w:gridCol w:w="537"/>
        <w:gridCol w:w="496"/>
        <w:gridCol w:w="503"/>
        <w:gridCol w:w="23"/>
        <w:gridCol w:w="15"/>
        <w:gridCol w:w="481"/>
        <w:gridCol w:w="15"/>
        <w:gridCol w:w="1670"/>
      </w:tblGrid>
      <w:tr w:rsidR="00650855" w:rsidRPr="00650855" w:rsidTr="00650855">
        <w:trPr>
          <w:trHeight w:val="765"/>
        </w:trPr>
        <w:tc>
          <w:tcPr>
            <w:tcW w:w="5000" w:type="pct"/>
            <w:gridSpan w:val="20"/>
            <w:shd w:val="clear" w:color="auto" w:fill="E2EFD9" w:themeFill="accent6" w:themeFillTint="33"/>
            <w:vAlign w:val="center"/>
          </w:tcPr>
          <w:p w:rsidR="00650855" w:rsidRPr="00650855" w:rsidRDefault="00650855" w:rsidP="00650855">
            <w:pPr>
              <w:keepNext/>
              <w:spacing w:line="240" w:lineRule="auto"/>
              <w:jc w:val="center"/>
              <w:outlineLvl w:val="0"/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  <w:rtl/>
              </w:rPr>
            </w:pPr>
            <w:bookmarkStart w:id="0" w:name="_GoBack"/>
            <w:bookmarkEnd w:id="0"/>
            <w:r w:rsidRPr="00650855"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</w:rPr>
              <w:t>Student's Report</w:t>
            </w:r>
          </w:p>
        </w:tc>
      </w:tr>
      <w:tr w:rsidR="00650855" w:rsidRPr="00650855" w:rsidTr="00650855">
        <w:trPr>
          <w:trHeight w:val="1485"/>
        </w:trPr>
        <w:tc>
          <w:tcPr>
            <w:tcW w:w="2025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   Ms.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        </w:t>
            </w:r>
          </w:p>
        </w:tc>
        <w:tc>
          <w:tcPr>
            <w:tcW w:w="1276" w:type="pct"/>
            <w:gridSpan w:val="7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Dept.: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2"/>
          </w:p>
        </w:tc>
        <w:tc>
          <w:tcPr>
            <w:tcW w:w="1699" w:type="pct"/>
            <w:gridSpan w:val="7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Faculty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3"/>
          </w:p>
        </w:tc>
      </w:tr>
      <w:tr w:rsidR="00650855" w:rsidRPr="00650855" w:rsidTr="00650855">
        <w:trPr>
          <w:trHeight w:val="319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This report: </w:t>
            </w:r>
          </w:p>
        </w:tc>
      </w:tr>
      <w:tr w:rsidR="00650855" w:rsidRPr="00650855" w:rsidTr="00650855">
        <w:trPr>
          <w:trHeight w:val="383"/>
        </w:trPr>
        <w:tc>
          <w:tcPr>
            <w:tcW w:w="368" w:type="pct"/>
            <w:gridSpan w:val="3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372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ollows supervisor’s visit to Riyadh   </w:t>
            </w:r>
          </w:p>
        </w:tc>
        <w:tc>
          <w:tcPr>
            <w:tcW w:w="269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91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ollows local supervisor’s visit to </w:t>
            </w:r>
            <w:smartTag w:uri="urn:schemas-microsoft-com:office:smarttags" w:element="place">
              <w:smartTag w:uri="urn:schemas-microsoft-com:office:smarttags" w:element="country-region">
                <w:r w:rsidRPr="00650855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</w:tr>
      <w:tr w:rsidR="00650855" w:rsidRPr="00650855" w:rsidTr="00650855">
        <w:trPr>
          <w:trHeight w:val="382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4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5"/>
          </w:p>
        </w:tc>
        <w:tc>
          <w:tcPr>
            <w:tcW w:w="2260" w:type="pct"/>
            <w:gridSpan w:val="11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</w:tr>
      <w:tr w:rsidR="00650855" w:rsidRPr="00650855" w:rsidTr="00650855">
        <w:trPr>
          <w:trHeight w:val="315"/>
        </w:trPr>
        <w:tc>
          <w:tcPr>
            <w:tcW w:w="364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375" w:type="pct"/>
            <w:gridSpan w:val="7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ollows student’s visit to </w:t>
            </w:r>
            <w:smartTag w:uri="urn:schemas-microsoft-com:office:smarttags" w:element="place">
              <w:smartTag w:uri="urn:schemas-microsoft-com:office:smarttags" w:element="country-region">
                <w:r w:rsidRPr="00650855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  <w:tc>
          <w:tcPr>
            <w:tcW w:w="276" w:type="pct"/>
            <w:gridSpan w:val="3"/>
            <w:vMerge w:val="restart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84" w:type="pct"/>
            <w:gridSpan w:val="8"/>
            <w:vMerge w:val="restart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Is a </w:t>
            </w:r>
            <w:proofErr w:type="spell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mid yearly</w:t>
            </w:r>
            <w:proofErr w:type="spell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report</w:t>
            </w:r>
          </w:p>
        </w:tc>
      </w:tr>
      <w:tr w:rsidR="00650855" w:rsidRPr="00650855" w:rsidTr="00650855">
        <w:trPr>
          <w:trHeight w:val="117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  <w:tc>
          <w:tcPr>
            <w:tcW w:w="276" w:type="pct"/>
            <w:gridSpan w:val="3"/>
            <w:vMerge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84" w:type="pct"/>
            <w:gridSpan w:val="8"/>
            <w:vMerge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650855" w:rsidRPr="00650855" w:rsidTr="00650855">
        <w:trPr>
          <w:trHeight w:val="537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Principal supervisor(s) name: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091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Univ.:</w:t>
            </w:r>
            <w:r w:rsidRPr="00650855">
              <w:rPr>
                <w:rFonts w:ascii="Times New Roman" w:eastAsia="Times New Roman" w:hAnsi="Times New Roman" w:cs="Times New Roman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169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aculty: 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6"/>
          </w:p>
        </w:tc>
      </w:tr>
      <w:tr w:rsidR="00650855" w:rsidRPr="00650855" w:rsidTr="00650855">
        <w:trPr>
          <w:trHeight w:val="537"/>
        </w:trPr>
        <w:tc>
          <w:tcPr>
            <w:tcW w:w="274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Collaborative supervisor's name: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091" w:type="pct"/>
            <w:gridSpan w:val="6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Dept.: 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</w:rPr>
            </w:r>
            <w:r w:rsidRPr="00650855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169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Faculty: 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</w:tr>
      <w:tr w:rsidR="00650855" w:rsidRPr="00650855" w:rsidTr="00650855">
        <w:trPr>
          <w:trHeight w:val="516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Enrolment date: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7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</w:p>
        </w:tc>
      </w:tr>
      <w:tr w:rsidR="00650855" w:rsidRPr="00650855" w:rsidTr="00650855">
        <w:trPr>
          <w:trHeight w:val="516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The thesis title (or area of research) 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8"/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</w:p>
        </w:tc>
      </w:tr>
      <w:tr w:rsidR="00650855" w:rsidRPr="00650855" w:rsidTr="00650855">
        <w:trPr>
          <w:trHeight w:val="538"/>
        </w:trPr>
        <w:tc>
          <w:tcPr>
            <w:tcW w:w="1593" w:type="pct"/>
            <w:gridSpan w:val="4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Studying year:</w:t>
            </w:r>
          </w:p>
        </w:tc>
        <w:tc>
          <w:tcPr>
            <w:tcW w:w="263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69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1st</w:t>
            </w:r>
          </w:p>
        </w:tc>
        <w:tc>
          <w:tcPr>
            <w:tcW w:w="320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305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2nd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85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3rd</w:t>
            </w:r>
          </w:p>
        </w:tc>
        <w:tc>
          <w:tcPr>
            <w:tcW w:w="263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79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4th</w:t>
            </w:r>
          </w:p>
        </w:tc>
        <w:tc>
          <w:tcPr>
            <w:tcW w:w="263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94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5th</w:t>
            </w:r>
          </w:p>
        </w:tc>
      </w:tr>
      <w:tr w:rsidR="00650855" w:rsidRPr="00650855" w:rsidTr="00650855">
        <w:trPr>
          <w:trHeight w:val="532"/>
        </w:trPr>
        <w:tc>
          <w:tcPr>
            <w:tcW w:w="1593" w:type="pct"/>
            <w:gridSpan w:val="4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Stage of research reached:</w:t>
            </w:r>
          </w:p>
        </w:tc>
        <w:tc>
          <w:tcPr>
            <w:tcW w:w="263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94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t xml:space="preserve">Initial 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35" w:type="pct"/>
            <w:gridSpan w:val="5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t>Intermediate</w:t>
            </w:r>
          </w:p>
        </w:tc>
        <w:tc>
          <w:tcPr>
            <w:tcW w:w="263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886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t xml:space="preserve">Final </w:t>
            </w:r>
            <w:r w:rsidRPr="00650855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650855" w:rsidRPr="00650855" w:rsidTr="00650855">
        <w:trPr>
          <w:trHeight w:val="952"/>
        </w:trPr>
        <w:tc>
          <w:tcPr>
            <w:tcW w:w="5000" w:type="pct"/>
            <w:gridSpan w:val="20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Obstructive/delaying factors faced or expected in the realization of this project: </w:t>
            </w:r>
          </w:p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 xml:space="preserve">problems with: </w:t>
            </w:r>
            <w:r w:rsidRPr="00650855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  <w:r w:rsidRPr="00650855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50855" w:rsidRPr="00650855" w:rsidTr="00650855">
        <w:trPr>
          <w:trHeight w:val="738"/>
        </w:trPr>
        <w:tc>
          <w:tcPr>
            <w:tcW w:w="319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43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Equipment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84" w:type="pct"/>
            <w:gridSpan w:val="8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Technical support</w:t>
            </w:r>
          </w:p>
        </w:tc>
      </w:tr>
      <w:tr w:rsidR="00650855" w:rsidRPr="00650855" w:rsidTr="00650855">
        <w:trPr>
          <w:trHeight w:val="716"/>
        </w:trPr>
        <w:tc>
          <w:tcPr>
            <w:tcW w:w="319" w:type="pct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2430" w:type="pct"/>
            <w:gridSpan w:val="9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Delays in the delivery of the equipment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855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6B4E5B">
              <w:rPr>
                <w:rFonts w:ascii="Times New Roman" w:eastAsia="Times New Roman" w:hAnsi="Times New Roman" w:cs="Times New Roman"/>
              </w:rPr>
            </w:r>
            <w:r w:rsidR="006B4E5B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984" w:type="pct"/>
            <w:gridSpan w:val="8"/>
            <w:shd w:val="clear" w:color="auto" w:fill="auto"/>
            <w:vAlign w:val="center"/>
          </w:tcPr>
          <w:p w:rsidR="00650855" w:rsidRPr="00650855" w:rsidRDefault="00650855" w:rsidP="00650855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lang w:eastAsia="ar-SA"/>
              </w:rPr>
              <w:t>Others</w:t>
            </w:r>
          </w:p>
        </w:tc>
      </w:tr>
    </w:tbl>
    <w:p w:rsidR="00650855" w:rsidRPr="00650855" w:rsidRDefault="00650855" w:rsidP="00650855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04"/>
        <w:gridCol w:w="4704"/>
      </w:tblGrid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Progress so far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9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lastRenderedPageBreak/>
              <w:t xml:space="preserve">Difficulties encountered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0"/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Objectives for the next 6 months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1"/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c>
          <w:tcPr>
            <w:tcW w:w="5000" w:type="pct"/>
            <w:gridSpan w:val="2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uggestions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2"/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650855" w:rsidRPr="00650855" w:rsidTr="00650855">
        <w:trPr>
          <w:trHeight w:val="413"/>
        </w:trPr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Name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3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</w:t>
            </w:r>
          </w:p>
        </w:tc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University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4" w:name="Text22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bookmarkEnd w:id="14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</w:tc>
      </w:tr>
      <w:tr w:rsidR="00650855" w:rsidRPr="00650855" w:rsidTr="00650855">
        <w:trPr>
          <w:trHeight w:val="412"/>
        </w:trPr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ignature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5"/>
          </w:p>
        </w:tc>
        <w:tc>
          <w:tcPr>
            <w:tcW w:w="2500" w:type="pct"/>
            <w:shd w:val="clear" w:color="auto" w:fill="auto"/>
          </w:tcPr>
          <w:p w:rsidR="00650855" w:rsidRPr="00650855" w:rsidRDefault="00650855" w:rsidP="00650855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ate: 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65085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6"/>
          </w:p>
        </w:tc>
      </w:tr>
    </w:tbl>
    <w:p w:rsidR="00650855" w:rsidRPr="00650855" w:rsidRDefault="00650855" w:rsidP="00650855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650855" w:rsidRPr="00650855" w:rsidRDefault="00650855" w:rsidP="00650855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94F95" w:rsidRPr="00650855" w:rsidRDefault="00394F95" w:rsidP="00650855"/>
    <w:sectPr w:rsidR="00394F95" w:rsidRPr="00650855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6E4C" w:rsidRDefault="00BA6E4C" w:rsidP="000A2DE1">
      <w:r>
        <w:separator/>
      </w:r>
    </w:p>
  </w:endnote>
  <w:endnote w:type="continuationSeparator" w:id="0">
    <w:p w:rsidR="00BA6E4C" w:rsidRDefault="00BA6E4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127635</wp:posOffset>
              </wp:positionV>
              <wp:extent cx="8886825" cy="212725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1272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650855" w:rsidRDefault="00F04BC6" w:rsidP="00873E20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65085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تقرير الطالبة</w:t>
                          </w:r>
                          <w:r w:rsidR="00E1341F"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720287" w:rsidRPr="00650855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650855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764EE2" w:rsidRPr="00650855">
                            <w:rPr>
                              <w:rFonts w:cs="B Elham"/>
                              <w:color w:val="FFFFFF"/>
                            </w:rPr>
                            <w:t>0</w:t>
                          </w:r>
                          <w:r w:rsidR="00650855" w:rsidRPr="00650855">
                            <w:rPr>
                              <w:rFonts w:cs="B Elham"/>
                              <w:color w:val="FFFFFF"/>
                            </w:rPr>
                            <w:t>7</w:t>
                          </w:r>
                          <w:r w:rsidR="00873E20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)              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</w:t>
                          </w:r>
                          <w:r w:rsidR="00C00FD5" w:rsidRPr="00650855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990EA7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990EA7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10.05pt;width:699.75pt;height:16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" fillcolor="#375623 [1609]" stroked="f">
              <v:textbox inset=",0,,0">
                <w:txbxContent>
                  <w:p w:rsidR="004E2DBC" w:rsidRPr="00650855" w:rsidRDefault="00F04BC6" w:rsidP="00873E20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650855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650855" w:rsidRPr="00650855">
                      <w:rPr>
                        <w:rFonts w:cs="B Elham" w:hint="cs"/>
                        <w:color w:val="FFFFFF"/>
                        <w:rtl/>
                      </w:rPr>
                      <w:t>تقرير الطالبة</w:t>
                    </w:r>
                    <w:r w:rsidR="00E1341F"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720287" w:rsidRPr="00650855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650855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650855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F</w:t>
                    </w:r>
                    <w:r w:rsidR="00764EE2" w:rsidRPr="00650855">
                      <w:rPr>
                        <w:rFonts w:cs="B Elham"/>
                        <w:color w:val="FFFFFF"/>
                      </w:rPr>
                      <w:t>0</w:t>
                    </w:r>
                    <w:r w:rsidR="00650855" w:rsidRPr="00650855">
                      <w:rPr>
                        <w:rFonts w:cs="B Elham"/>
                        <w:color w:val="FFFFFF"/>
                      </w:rPr>
                      <w:t>7</w:t>
                    </w:r>
                    <w:r w:rsidR="00873E20">
                      <w:rPr>
                        <w:rFonts w:cs="B Elham" w:hint="cs"/>
                        <w:color w:val="FFFFFF"/>
                        <w:rtl/>
                      </w:rPr>
                      <w:t xml:space="preserve">)              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 </w:t>
                    </w:r>
                    <w:r w:rsidR="00C00FD5" w:rsidRPr="00650855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990EA7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990EA7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6E4C" w:rsidRDefault="00BA6E4C" w:rsidP="000A2DE1">
      <w:r>
        <w:separator/>
      </w:r>
    </w:p>
  </w:footnote>
  <w:footnote w:type="continuationSeparator" w:id="0">
    <w:p w:rsidR="00BA6E4C" w:rsidRDefault="00BA6E4C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4E5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381239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3FEC8AB" wp14:editId="10653CB6">
          <wp:simplePos x="0" y="0"/>
          <wp:positionH relativeFrom="column">
            <wp:posOffset>714375</wp:posOffset>
          </wp:positionH>
          <wp:positionV relativeFrom="paragraph">
            <wp:posOffset>167640</wp:posOffset>
          </wp:positionV>
          <wp:extent cx="414274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87" t="26455" r="25719" b="49178"/>
                  <a:stretch/>
                </pic:blipFill>
                <pic:spPr bwMode="auto">
                  <a:xfrm>
                    <a:off x="0" y="0"/>
                    <a:ext cx="414274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57CE536C" wp14:editId="216327E9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ملك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عرب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سعود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وز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تعليم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جامع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أمي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نو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بنت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9061B4" w:rsidRDefault="009061B4" w:rsidP="009061B4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إشراف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شترك</w:t>
                            </w:r>
                          </w:p>
                          <w:p w:rsidR="0003590C" w:rsidRPr="00650855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7CE536C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ملك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عرب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سعود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وز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تعليم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جامع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أمي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نو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بنت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proofErr w:type="gramStart"/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9061B4" w:rsidRDefault="009061B4" w:rsidP="009061B4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إشراف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شترك</w:t>
                      </w:r>
                    </w:p>
                    <w:p w:rsidR="0003590C" w:rsidRPr="00650855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381239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17DF2142" wp14:editId="660B8E75">
          <wp:simplePos x="0" y="0"/>
          <wp:positionH relativeFrom="column">
            <wp:posOffset>-298450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4E5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131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1239"/>
    <w:rsid w:val="00384C4A"/>
    <w:rsid w:val="00384E63"/>
    <w:rsid w:val="00392377"/>
    <w:rsid w:val="0039483B"/>
    <w:rsid w:val="00394F95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B4E5B"/>
    <w:rsid w:val="006C4F6B"/>
    <w:rsid w:val="006C563D"/>
    <w:rsid w:val="006D00ED"/>
    <w:rsid w:val="006D29A3"/>
    <w:rsid w:val="006F7C08"/>
    <w:rsid w:val="006F7DB4"/>
    <w:rsid w:val="00704D70"/>
    <w:rsid w:val="00720287"/>
    <w:rsid w:val="0072683A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3E20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061B4"/>
    <w:rsid w:val="00912D01"/>
    <w:rsid w:val="0094452B"/>
    <w:rsid w:val="009519F9"/>
    <w:rsid w:val="00990EA7"/>
    <w:rsid w:val="00994745"/>
    <w:rsid w:val="009A5117"/>
    <w:rsid w:val="009B06E9"/>
    <w:rsid w:val="009C14A4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A6E4C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1341F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88"/>
    <o:shapelayout v:ext="edit">
      <o:idmap v:ext="edit" data="1"/>
    </o:shapelayout>
  </w:shapeDefaults>
  <w:decimalSymbol w:val="."/>
  <w:listSeparator w:val=";"/>
  <w15:docId w15:val="{C93601F6-455B-4472-A45A-E92D8C68F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07CC72-7DB6-40C6-9B1D-641C03BE9E24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817D562D-7362-4C64-95F8-083976CCB7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68</Characters>
  <Application>Microsoft Office Word</Application>
  <DocSecurity>4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2:00Z</dcterms:created>
  <dcterms:modified xsi:type="dcterms:W3CDTF">2022-09-04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